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1"/>
        <w:gridCol w:w="1133"/>
        <w:gridCol w:w="5482"/>
      </w:tblGrid>
      <w:tr w:rsidR="003A2702" w:rsidRPr="00A14E45" w14:paraId="60B1AC24" w14:textId="77777777" w:rsidTr="00B816C4">
        <w:trPr>
          <w:trHeight w:val="1408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</w:tcPr>
          <w:p w14:paraId="678E126B" w14:textId="3959097E" w:rsidR="003A2702" w:rsidRPr="00A14E45" w:rsidRDefault="003A270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  <w:r w:rsidRPr="00A14E45">
              <w:rPr>
                <w:rFonts w:ascii="Arial" w:hAnsi="Arial" w:cs="Arial"/>
                <w:noProof/>
                <w:sz w:val="20"/>
                <w:szCs w:val="20"/>
              </w:rPr>
              <w:drawing>
                <wp:anchor distT="0" distB="0" distL="114300" distR="114300" simplePos="0" relativeHeight="251660288" behindDoc="0" locked="0" layoutInCell="1" allowOverlap="1" wp14:anchorId="27CDF945" wp14:editId="678CF9DC">
                  <wp:simplePos x="0" y="0"/>
                  <wp:positionH relativeFrom="column">
                    <wp:posOffset>211199</wp:posOffset>
                  </wp:positionH>
                  <wp:positionV relativeFrom="paragraph">
                    <wp:posOffset>-5042</wp:posOffset>
                  </wp:positionV>
                  <wp:extent cx="879579" cy="851033"/>
                  <wp:effectExtent l="0" t="0" r="0" b="6350"/>
                  <wp:wrapNone/>
                  <wp:docPr id="5" name="graphics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029" cy="856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455B7" w14:textId="012CEA9C" w:rsidR="003A2702" w:rsidRPr="00B816C4" w:rsidRDefault="003A2702" w:rsidP="00A14E45">
            <w:pPr>
              <w:pStyle w:val="Framecontents"/>
              <w:jc w:val="center"/>
              <w:rPr>
                <w:rFonts w:ascii="Arial" w:hAnsi="Arial" w:cs="Arial"/>
                <w:b/>
                <w:bCs/>
                <w:sz w:val="48"/>
                <w:szCs w:val="48"/>
              </w:rPr>
            </w:pPr>
            <w:r w:rsidRPr="00B816C4">
              <w:rPr>
                <w:rFonts w:ascii="Arial" w:hAnsi="Arial" w:cs="Arial"/>
                <w:b/>
                <w:bCs/>
                <w:sz w:val="48"/>
                <w:szCs w:val="48"/>
              </w:rPr>
              <w:t xml:space="preserve">LPA </w:t>
            </w:r>
            <w:r w:rsidR="004F739C">
              <w:rPr>
                <w:rFonts w:ascii="Arial" w:hAnsi="Arial" w:cs="Arial"/>
                <w:b/>
                <w:bCs/>
                <w:sz w:val="48"/>
                <w:szCs w:val="48"/>
              </w:rPr>
              <w:t>Inter-Club PDI</w:t>
            </w:r>
          </w:p>
          <w:p w14:paraId="50657E78" w14:textId="108B41A8" w:rsidR="003A2702" w:rsidRPr="00A14E45" w:rsidRDefault="004F739C" w:rsidP="00A14E45">
            <w:pPr>
              <w:pStyle w:val="Framecontents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48"/>
                <w:szCs w:val="48"/>
              </w:rPr>
              <w:t>202</w:t>
            </w:r>
            <w:r w:rsidR="006034B3">
              <w:rPr>
                <w:rFonts w:ascii="Arial" w:hAnsi="Arial" w:cs="Arial"/>
                <w:b/>
                <w:bCs/>
                <w:sz w:val="48"/>
                <w:szCs w:val="48"/>
              </w:rPr>
              <w:t>4</w:t>
            </w:r>
            <w:r>
              <w:rPr>
                <w:rFonts w:ascii="Arial" w:hAnsi="Arial" w:cs="Arial"/>
                <w:b/>
                <w:bCs/>
                <w:sz w:val="48"/>
                <w:szCs w:val="48"/>
              </w:rPr>
              <w:t xml:space="preserve"> </w:t>
            </w:r>
            <w:r w:rsidR="003A2702" w:rsidRPr="00B816C4">
              <w:rPr>
                <w:rFonts w:ascii="Arial" w:hAnsi="Arial" w:cs="Arial"/>
                <w:b/>
                <w:bCs/>
                <w:sz w:val="48"/>
                <w:szCs w:val="48"/>
              </w:rPr>
              <w:t>Entry Form</w:t>
            </w:r>
          </w:p>
        </w:tc>
      </w:tr>
      <w:tr w:rsidR="003A2702" w:rsidRPr="00A14E45" w14:paraId="2B0AD9FD" w14:textId="77777777" w:rsidTr="00B816C4">
        <w:tc>
          <w:tcPr>
            <w:tcW w:w="90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A5A688" w14:textId="3797A59B" w:rsidR="004F739C" w:rsidRPr="004F739C" w:rsidRDefault="004F739C" w:rsidP="003A2702">
            <w:pPr>
              <w:pStyle w:val="Framecontents"/>
              <w:jc w:val="center"/>
              <w:rPr>
                <w:rFonts w:ascii="Arial" w:hAnsi="Arial" w:cs="Arial"/>
                <w:b/>
                <w:bCs/>
              </w:rPr>
            </w:pPr>
            <w:r w:rsidRPr="004F739C">
              <w:rPr>
                <w:rFonts w:ascii="Arial" w:hAnsi="Arial" w:cs="Arial"/>
                <w:b/>
                <w:bCs/>
              </w:rPr>
              <w:t xml:space="preserve">Nettleham Village Hall: Sunday </w:t>
            </w:r>
            <w:r w:rsidR="00C7527D">
              <w:rPr>
                <w:rFonts w:ascii="Arial" w:hAnsi="Arial" w:cs="Arial"/>
                <w:b/>
                <w:bCs/>
              </w:rPr>
              <w:t>2</w:t>
            </w:r>
            <w:r w:rsidR="00C7527D" w:rsidRPr="00C7527D">
              <w:rPr>
                <w:rFonts w:ascii="Arial" w:hAnsi="Arial" w:cs="Arial"/>
                <w:b/>
                <w:bCs/>
                <w:vertAlign w:val="superscript"/>
              </w:rPr>
              <w:t>nd</w:t>
            </w:r>
            <w:r w:rsidR="00C7527D">
              <w:rPr>
                <w:rFonts w:ascii="Arial" w:hAnsi="Arial" w:cs="Arial"/>
                <w:b/>
                <w:bCs/>
              </w:rPr>
              <w:t xml:space="preserve"> </w:t>
            </w:r>
            <w:r w:rsidR="006034B3">
              <w:rPr>
                <w:rFonts w:ascii="Arial" w:hAnsi="Arial" w:cs="Arial"/>
                <w:b/>
                <w:bCs/>
              </w:rPr>
              <w:t>November 202</w:t>
            </w:r>
            <w:r w:rsidR="00C7527D">
              <w:rPr>
                <w:rFonts w:ascii="Arial" w:hAnsi="Arial" w:cs="Arial"/>
                <w:b/>
                <w:bCs/>
              </w:rPr>
              <w:t>5</w:t>
            </w:r>
            <w:r w:rsidRPr="004F739C">
              <w:rPr>
                <w:rFonts w:ascii="Arial" w:hAnsi="Arial" w:cs="Arial"/>
                <w:b/>
                <w:bCs/>
              </w:rPr>
              <w:t xml:space="preserve"> (13:30 for 14:00 start)</w:t>
            </w:r>
          </w:p>
          <w:p w14:paraId="1694F57E" w14:textId="4010721E" w:rsidR="003A2702" w:rsidRPr="004F739C" w:rsidRDefault="003A2702" w:rsidP="003A2702">
            <w:pPr>
              <w:pStyle w:val="Framecontents"/>
              <w:jc w:val="center"/>
              <w:rPr>
                <w:rFonts w:ascii="Arial" w:hAnsi="Arial" w:cs="Arial"/>
                <w:b/>
                <w:bCs/>
              </w:rPr>
            </w:pPr>
            <w:r w:rsidRPr="004F739C">
              <w:rPr>
                <w:rFonts w:ascii="Arial" w:hAnsi="Arial" w:cs="Arial"/>
                <w:b/>
                <w:bCs/>
              </w:rPr>
              <w:t xml:space="preserve">Please return to the organiser by </w:t>
            </w:r>
            <w:r w:rsidR="00C7527D">
              <w:rPr>
                <w:rFonts w:ascii="Arial" w:hAnsi="Arial" w:cs="Arial"/>
                <w:b/>
                <w:bCs/>
                <w:u w:val="single"/>
              </w:rPr>
              <w:t>19</w:t>
            </w:r>
            <w:r w:rsidR="006034B3" w:rsidRPr="006034B3">
              <w:rPr>
                <w:rFonts w:ascii="Arial" w:hAnsi="Arial" w:cs="Arial"/>
                <w:b/>
                <w:bCs/>
                <w:u w:val="single"/>
                <w:vertAlign w:val="superscript"/>
              </w:rPr>
              <w:t>th</w:t>
            </w:r>
            <w:r w:rsidR="006034B3">
              <w:rPr>
                <w:rFonts w:ascii="Arial" w:hAnsi="Arial" w:cs="Arial"/>
                <w:b/>
                <w:bCs/>
                <w:u w:val="single"/>
              </w:rPr>
              <w:t xml:space="preserve"> October 202</w:t>
            </w:r>
            <w:r w:rsidR="00C7527D">
              <w:rPr>
                <w:rFonts w:ascii="Arial" w:hAnsi="Arial" w:cs="Arial"/>
                <w:b/>
                <w:bCs/>
                <w:u w:val="single"/>
              </w:rPr>
              <w:t>5</w:t>
            </w:r>
          </w:p>
          <w:p w14:paraId="6B9AA5AF" w14:textId="265A50A7" w:rsidR="003A2702" w:rsidRPr="004F739C" w:rsidRDefault="004F739C" w:rsidP="003A2702">
            <w:pPr>
              <w:pStyle w:val="Framecontents"/>
              <w:jc w:val="center"/>
              <w:rPr>
                <w:rFonts w:ascii="Arial" w:hAnsi="Arial" w:cs="Arial"/>
                <w:b/>
                <w:bCs/>
              </w:rPr>
            </w:pPr>
            <w:r w:rsidRPr="004F739C">
              <w:rPr>
                <w:rFonts w:ascii="Arial" w:hAnsi="Arial" w:cs="Arial"/>
                <w:b/>
                <w:bCs/>
              </w:rPr>
              <w:t>10 Digital Images</w:t>
            </w:r>
            <w:r w:rsidR="003A2702" w:rsidRPr="004F739C">
              <w:rPr>
                <w:rFonts w:ascii="Arial" w:hAnsi="Arial" w:cs="Arial"/>
                <w:b/>
                <w:bCs/>
              </w:rPr>
              <w:t xml:space="preserve">. Maximum </w:t>
            </w:r>
            <w:r w:rsidRPr="004F739C">
              <w:rPr>
                <w:rFonts w:ascii="Arial" w:hAnsi="Arial" w:cs="Arial"/>
                <w:b/>
                <w:bCs/>
              </w:rPr>
              <w:t>2</w:t>
            </w:r>
            <w:r w:rsidR="003A2702" w:rsidRPr="004F739C">
              <w:rPr>
                <w:rFonts w:ascii="Arial" w:hAnsi="Arial" w:cs="Arial"/>
                <w:b/>
                <w:bCs/>
              </w:rPr>
              <w:t xml:space="preserve"> per author</w:t>
            </w:r>
            <w:r>
              <w:rPr>
                <w:rFonts w:ascii="Arial" w:hAnsi="Arial" w:cs="Arial"/>
                <w:b/>
                <w:bCs/>
              </w:rPr>
              <w:t>.</w:t>
            </w:r>
          </w:p>
          <w:p w14:paraId="2C647A66" w14:textId="60EEA956" w:rsidR="004F739C" w:rsidRPr="004F739C" w:rsidRDefault="004F739C" w:rsidP="003A2702">
            <w:pPr>
              <w:pStyle w:val="Framecontents"/>
              <w:jc w:val="center"/>
              <w:rPr>
                <w:rFonts w:ascii="Arial" w:hAnsi="Arial" w:cs="Arial"/>
              </w:rPr>
            </w:pPr>
            <w:r w:rsidRPr="004F739C">
              <w:rPr>
                <w:rFonts w:ascii="Arial" w:hAnsi="Arial" w:cs="Arial"/>
              </w:rPr>
              <w:t>Competition entry is free</w:t>
            </w:r>
            <w:r w:rsidR="0007628B">
              <w:rPr>
                <w:rFonts w:ascii="Arial" w:hAnsi="Arial" w:cs="Arial"/>
              </w:rPr>
              <w:t xml:space="preserve">; there is </w:t>
            </w:r>
            <w:r>
              <w:rPr>
                <w:rFonts w:ascii="Arial" w:hAnsi="Arial" w:cs="Arial"/>
              </w:rPr>
              <w:t>a door entry charge of £3 at the event</w:t>
            </w:r>
            <w:r w:rsidR="0007628B">
              <w:rPr>
                <w:rFonts w:ascii="Arial" w:hAnsi="Arial" w:cs="Arial"/>
              </w:rPr>
              <w:t>.</w:t>
            </w:r>
            <w:r w:rsidRPr="004F739C">
              <w:rPr>
                <w:rFonts w:ascii="Arial" w:hAnsi="Arial" w:cs="Arial"/>
              </w:rPr>
              <w:t xml:space="preserve"> </w:t>
            </w:r>
          </w:p>
          <w:p w14:paraId="784FF8C5" w14:textId="77777777" w:rsidR="004F739C" w:rsidRDefault="004F739C" w:rsidP="003A2702">
            <w:pPr>
              <w:pStyle w:val="Framecontents"/>
              <w:jc w:val="center"/>
              <w:rPr>
                <w:rFonts w:ascii="Arial" w:hAnsi="Arial" w:cs="Arial"/>
              </w:rPr>
            </w:pPr>
            <w:r w:rsidRPr="004F739C">
              <w:rPr>
                <w:rFonts w:ascii="Arial" w:hAnsi="Arial" w:cs="Arial"/>
              </w:rPr>
              <w:t>Images will be projected at a 16:9 ratio with maximum pixel sizes of</w:t>
            </w:r>
            <w:r>
              <w:rPr>
                <w:rFonts w:ascii="Arial" w:hAnsi="Arial" w:cs="Arial"/>
              </w:rPr>
              <w:t>:</w:t>
            </w:r>
          </w:p>
          <w:p w14:paraId="3C408361" w14:textId="13F9FC47" w:rsidR="004F739C" w:rsidRPr="004F739C" w:rsidRDefault="004F739C" w:rsidP="003A2702">
            <w:pPr>
              <w:pStyle w:val="Framecontents"/>
              <w:jc w:val="center"/>
              <w:rPr>
                <w:rFonts w:ascii="Arial" w:hAnsi="Arial" w:cs="Arial"/>
                <w:b/>
                <w:bCs/>
              </w:rPr>
            </w:pPr>
            <w:r w:rsidRPr="004F739C">
              <w:rPr>
                <w:rFonts w:ascii="Arial" w:hAnsi="Arial" w:cs="Arial"/>
              </w:rPr>
              <w:t xml:space="preserve"> </w:t>
            </w:r>
            <w:r w:rsidRPr="004F739C">
              <w:rPr>
                <w:rFonts w:ascii="Arial" w:hAnsi="Arial" w:cs="Arial"/>
                <w:b/>
                <w:bCs/>
              </w:rPr>
              <w:t>1920 wide by 1080 high</w:t>
            </w:r>
          </w:p>
          <w:p w14:paraId="2FA9D653" w14:textId="07536909" w:rsidR="004F739C" w:rsidRPr="004F739C" w:rsidRDefault="004F739C" w:rsidP="003A2702">
            <w:pPr>
              <w:pStyle w:val="Framecontents"/>
              <w:jc w:val="center"/>
              <w:rPr>
                <w:rFonts w:ascii="Arial" w:hAnsi="Arial" w:cs="Arial"/>
              </w:rPr>
            </w:pPr>
            <w:r w:rsidRPr="004F739C">
              <w:rPr>
                <w:rFonts w:ascii="Arial" w:hAnsi="Arial" w:cs="Arial"/>
              </w:rPr>
              <w:t xml:space="preserve">Images </w:t>
            </w:r>
            <w:r w:rsidR="0007628B">
              <w:rPr>
                <w:rFonts w:ascii="Arial" w:hAnsi="Arial" w:cs="Arial"/>
              </w:rPr>
              <w:t>must</w:t>
            </w:r>
            <w:r w:rsidRPr="004F739C">
              <w:rPr>
                <w:rFonts w:ascii="Arial" w:hAnsi="Arial" w:cs="Arial"/>
              </w:rPr>
              <w:t xml:space="preserve"> be titled as follows for them to be accepted by the software: </w:t>
            </w:r>
          </w:p>
          <w:p w14:paraId="4C08E9E9" w14:textId="3DCAC21D" w:rsidR="004F739C" w:rsidRPr="004F739C" w:rsidRDefault="004F739C" w:rsidP="003A2702">
            <w:pPr>
              <w:pStyle w:val="Framecontents"/>
              <w:jc w:val="center"/>
              <w:rPr>
                <w:rFonts w:ascii="Arial" w:hAnsi="Arial" w:cs="Arial"/>
                <w:b/>
                <w:bCs/>
              </w:rPr>
            </w:pPr>
            <w:r w:rsidRPr="004F739C">
              <w:rPr>
                <w:rFonts w:ascii="Arial" w:hAnsi="Arial" w:cs="Arial"/>
                <w:b/>
                <w:bCs/>
              </w:rPr>
              <w:t xml:space="preserve">Title by Author.jpg </w:t>
            </w:r>
          </w:p>
          <w:p w14:paraId="0A4CC55D" w14:textId="25F12D8D" w:rsidR="004F739C" w:rsidRPr="004F739C" w:rsidRDefault="004F739C" w:rsidP="003A2702">
            <w:pPr>
              <w:pStyle w:val="Framecontents"/>
              <w:jc w:val="center"/>
              <w:rPr>
                <w:rFonts w:ascii="Arial" w:hAnsi="Arial" w:cs="Arial"/>
                <w:b/>
                <w:bCs/>
              </w:rPr>
            </w:pPr>
            <w:r w:rsidRPr="004F739C">
              <w:rPr>
                <w:rFonts w:ascii="Arial" w:hAnsi="Arial" w:cs="Arial"/>
              </w:rPr>
              <w:t>The order will be taken from the list below</w:t>
            </w:r>
            <w:r w:rsidR="0007628B">
              <w:rPr>
                <w:rFonts w:ascii="Arial" w:hAnsi="Arial" w:cs="Arial"/>
              </w:rPr>
              <w:t>.</w:t>
            </w:r>
          </w:p>
          <w:p w14:paraId="132FC7A6" w14:textId="58A07EB1" w:rsidR="003A2702" w:rsidRPr="004F739C" w:rsidRDefault="003A2702" w:rsidP="003A2702">
            <w:pPr>
              <w:pStyle w:val="Framecontents"/>
              <w:jc w:val="center"/>
              <w:rPr>
                <w:rFonts w:ascii="Arial" w:hAnsi="Arial" w:cs="Arial"/>
              </w:rPr>
            </w:pPr>
            <w:r w:rsidRPr="004F739C">
              <w:rPr>
                <w:rFonts w:ascii="Arial" w:hAnsi="Arial" w:cs="Arial"/>
                <w:b/>
                <w:bCs/>
                <w:color w:val="C5000B"/>
              </w:rPr>
              <w:t xml:space="preserve">Please save this form to your computer, fill in your details, save the document, </w:t>
            </w:r>
            <w:r w:rsidR="004F739C" w:rsidRPr="004F739C">
              <w:rPr>
                <w:rFonts w:ascii="Arial" w:hAnsi="Arial" w:cs="Arial"/>
                <w:b/>
                <w:bCs/>
                <w:color w:val="C5000B"/>
              </w:rPr>
              <w:t xml:space="preserve">and </w:t>
            </w:r>
            <w:r w:rsidRPr="004F739C">
              <w:rPr>
                <w:rFonts w:ascii="Arial" w:hAnsi="Arial" w:cs="Arial"/>
                <w:b/>
                <w:bCs/>
                <w:color w:val="C5000B"/>
              </w:rPr>
              <w:t xml:space="preserve">email </w:t>
            </w:r>
            <w:r w:rsidR="004F739C" w:rsidRPr="004F739C">
              <w:rPr>
                <w:rFonts w:ascii="Arial" w:hAnsi="Arial" w:cs="Arial"/>
                <w:b/>
                <w:bCs/>
                <w:color w:val="C5000B"/>
              </w:rPr>
              <w:t xml:space="preserve">it </w:t>
            </w:r>
            <w:r w:rsidRPr="004F739C">
              <w:rPr>
                <w:rFonts w:ascii="Arial" w:hAnsi="Arial" w:cs="Arial"/>
                <w:b/>
                <w:bCs/>
                <w:color w:val="C5000B"/>
              </w:rPr>
              <w:t>to the organiser as an attachment.</w:t>
            </w:r>
          </w:p>
        </w:tc>
      </w:tr>
      <w:tr w:rsidR="003A2702" w:rsidRPr="00A14E45" w14:paraId="43C886E0" w14:textId="77777777" w:rsidTr="00B816C4">
        <w:trPr>
          <w:trHeight w:hRule="exact" w:val="397"/>
        </w:trPr>
        <w:tc>
          <w:tcPr>
            <w:tcW w:w="3544" w:type="dxa"/>
            <w:gridSpan w:val="2"/>
            <w:vAlign w:val="center"/>
          </w:tcPr>
          <w:p w14:paraId="0A6565CB" w14:textId="748AADD6" w:rsidR="003A2702" w:rsidRPr="00A14E45" w:rsidRDefault="003A2702" w:rsidP="0074760E">
            <w:pPr>
              <w:pStyle w:val="Framecontents"/>
              <w:spacing w:after="0"/>
              <w:rPr>
                <w:rFonts w:ascii="Arial" w:hAnsi="Arial" w:cs="Arial"/>
                <w:b/>
                <w:bCs/>
              </w:rPr>
            </w:pPr>
            <w:r w:rsidRPr="00A14E45">
              <w:rPr>
                <w:rFonts w:ascii="Arial" w:hAnsi="Arial" w:cs="Arial"/>
                <w:b/>
                <w:bCs/>
              </w:rPr>
              <w:t>Club Name:</w:t>
            </w:r>
          </w:p>
        </w:tc>
        <w:tc>
          <w:tcPr>
            <w:tcW w:w="5482" w:type="dxa"/>
            <w:vAlign w:val="center"/>
          </w:tcPr>
          <w:p w14:paraId="6EFEE5F3" w14:textId="77777777" w:rsidR="003A2702" w:rsidRPr="00A14E45" w:rsidRDefault="003A2702" w:rsidP="0074760E">
            <w:pPr>
              <w:pStyle w:val="Framecontents"/>
              <w:spacing w:after="0"/>
              <w:rPr>
                <w:rFonts w:ascii="Arial" w:hAnsi="Arial" w:cs="Arial"/>
              </w:rPr>
            </w:pPr>
          </w:p>
        </w:tc>
      </w:tr>
      <w:tr w:rsidR="003A2702" w:rsidRPr="00A14E45" w14:paraId="6A17EF2B" w14:textId="77777777" w:rsidTr="00B816C4">
        <w:trPr>
          <w:trHeight w:hRule="exact" w:val="397"/>
        </w:trPr>
        <w:tc>
          <w:tcPr>
            <w:tcW w:w="3544" w:type="dxa"/>
            <w:gridSpan w:val="2"/>
            <w:vAlign w:val="center"/>
          </w:tcPr>
          <w:p w14:paraId="39F76E25" w14:textId="072AD837" w:rsidR="003A2702" w:rsidRPr="00A14E45" w:rsidRDefault="003A2702" w:rsidP="0074760E">
            <w:pPr>
              <w:pStyle w:val="Framecontents"/>
              <w:spacing w:after="0"/>
              <w:rPr>
                <w:rFonts w:ascii="Arial" w:hAnsi="Arial" w:cs="Arial"/>
                <w:b/>
                <w:bCs/>
              </w:rPr>
            </w:pPr>
            <w:r w:rsidRPr="00A14E45">
              <w:rPr>
                <w:rFonts w:ascii="Arial" w:hAnsi="Arial" w:cs="Arial"/>
                <w:b/>
                <w:bCs/>
              </w:rPr>
              <w:t>Club Competition Secretary:</w:t>
            </w:r>
          </w:p>
        </w:tc>
        <w:tc>
          <w:tcPr>
            <w:tcW w:w="5482" w:type="dxa"/>
            <w:vAlign w:val="center"/>
          </w:tcPr>
          <w:p w14:paraId="64494639" w14:textId="77777777" w:rsidR="003A2702" w:rsidRPr="00A14E45" w:rsidRDefault="003A2702" w:rsidP="0074760E">
            <w:pPr>
              <w:pStyle w:val="Framecontents"/>
              <w:spacing w:after="0"/>
              <w:rPr>
                <w:rFonts w:ascii="Arial" w:hAnsi="Arial" w:cs="Arial"/>
              </w:rPr>
            </w:pPr>
          </w:p>
        </w:tc>
      </w:tr>
      <w:tr w:rsidR="004F739C" w:rsidRPr="00A14E45" w14:paraId="518C0766" w14:textId="77777777" w:rsidTr="00B816C4">
        <w:trPr>
          <w:trHeight w:hRule="exact" w:val="397"/>
        </w:trPr>
        <w:tc>
          <w:tcPr>
            <w:tcW w:w="3544" w:type="dxa"/>
            <w:gridSpan w:val="2"/>
            <w:vAlign w:val="center"/>
          </w:tcPr>
          <w:p w14:paraId="191C807A" w14:textId="0B69CB6B" w:rsidR="004F739C" w:rsidRPr="00A14E45" w:rsidRDefault="004F739C" w:rsidP="0074760E">
            <w:pPr>
              <w:pStyle w:val="Framecontents"/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lub Contact Details:</w:t>
            </w:r>
          </w:p>
        </w:tc>
        <w:tc>
          <w:tcPr>
            <w:tcW w:w="5482" w:type="dxa"/>
            <w:vAlign w:val="center"/>
          </w:tcPr>
          <w:p w14:paraId="75798263" w14:textId="77777777" w:rsidR="004F739C" w:rsidRPr="00A14E45" w:rsidRDefault="004F739C" w:rsidP="0074760E">
            <w:pPr>
              <w:pStyle w:val="Framecontents"/>
              <w:spacing w:after="0"/>
              <w:rPr>
                <w:rFonts w:ascii="Arial" w:hAnsi="Arial" w:cs="Arial"/>
              </w:rPr>
            </w:pPr>
          </w:p>
        </w:tc>
      </w:tr>
    </w:tbl>
    <w:p w14:paraId="2A61965E" w14:textId="77777777" w:rsidR="00B816C4" w:rsidRPr="00B816C4" w:rsidRDefault="00B816C4">
      <w:pPr>
        <w:rPr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3A2702" w:rsidRPr="00A14E45" w14:paraId="6F4A7FE1" w14:textId="77777777" w:rsidTr="0074760E">
        <w:trPr>
          <w:trHeight w:hRule="exact" w:val="397"/>
        </w:trPr>
        <w:tc>
          <w:tcPr>
            <w:tcW w:w="9016" w:type="dxa"/>
            <w:gridSpan w:val="2"/>
            <w:vAlign w:val="center"/>
          </w:tcPr>
          <w:p w14:paraId="39182B86" w14:textId="507FED55" w:rsidR="003A2702" w:rsidRPr="00A14E45" w:rsidRDefault="004F739C" w:rsidP="0074760E">
            <w:pPr>
              <w:pStyle w:val="Framecontents"/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mage Title</w:t>
            </w:r>
          </w:p>
        </w:tc>
      </w:tr>
      <w:tr w:rsidR="003A2702" w:rsidRPr="00A14E45" w14:paraId="348F7170" w14:textId="77777777" w:rsidTr="0074760E">
        <w:trPr>
          <w:trHeight w:hRule="exact" w:val="397"/>
        </w:trPr>
        <w:tc>
          <w:tcPr>
            <w:tcW w:w="1413" w:type="dxa"/>
            <w:vAlign w:val="center"/>
          </w:tcPr>
          <w:p w14:paraId="57C69D34" w14:textId="67812943" w:rsidR="003A2702" w:rsidRPr="00A14E45" w:rsidRDefault="003A2702" w:rsidP="0074760E">
            <w:pPr>
              <w:pStyle w:val="Framecontents"/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14E45">
              <w:rPr>
                <w:rFonts w:ascii="Arial" w:hAnsi="Arial" w:cs="Arial"/>
                <w:b/>
                <w:bCs/>
              </w:rPr>
              <w:t>1.</w:t>
            </w:r>
          </w:p>
        </w:tc>
        <w:tc>
          <w:tcPr>
            <w:tcW w:w="7603" w:type="dxa"/>
            <w:vAlign w:val="center"/>
          </w:tcPr>
          <w:p w14:paraId="7989BFC9" w14:textId="77777777" w:rsidR="003A2702" w:rsidRPr="00A14E45" w:rsidRDefault="003A2702" w:rsidP="0074760E">
            <w:pPr>
              <w:pStyle w:val="Framecontents"/>
              <w:spacing w:after="0"/>
              <w:rPr>
                <w:rFonts w:ascii="Arial" w:hAnsi="Arial" w:cs="Arial"/>
              </w:rPr>
            </w:pPr>
          </w:p>
        </w:tc>
      </w:tr>
      <w:tr w:rsidR="003A2702" w:rsidRPr="00A14E45" w14:paraId="5EB42BB7" w14:textId="77777777" w:rsidTr="0074760E">
        <w:trPr>
          <w:trHeight w:hRule="exact" w:val="397"/>
        </w:trPr>
        <w:tc>
          <w:tcPr>
            <w:tcW w:w="1413" w:type="dxa"/>
            <w:vAlign w:val="center"/>
          </w:tcPr>
          <w:p w14:paraId="3CE6C274" w14:textId="0A56401D" w:rsidR="003A2702" w:rsidRPr="00A14E45" w:rsidRDefault="003A2702" w:rsidP="0074760E">
            <w:pPr>
              <w:pStyle w:val="Framecontents"/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14E45">
              <w:rPr>
                <w:rFonts w:ascii="Arial" w:hAnsi="Arial" w:cs="Arial"/>
                <w:b/>
                <w:bCs/>
              </w:rPr>
              <w:t>2.</w:t>
            </w:r>
          </w:p>
        </w:tc>
        <w:tc>
          <w:tcPr>
            <w:tcW w:w="7603" w:type="dxa"/>
            <w:vAlign w:val="center"/>
          </w:tcPr>
          <w:p w14:paraId="7BBEB860" w14:textId="77777777" w:rsidR="003A2702" w:rsidRPr="00A14E45" w:rsidRDefault="003A2702" w:rsidP="0074760E">
            <w:pPr>
              <w:pStyle w:val="Framecontents"/>
              <w:spacing w:after="0"/>
              <w:rPr>
                <w:rFonts w:ascii="Arial" w:hAnsi="Arial" w:cs="Arial"/>
              </w:rPr>
            </w:pPr>
          </w:p>
        </w:tc>
      </w:tr>
      <w:tr w:rsidR="003A2702" w:rsidRPr="00A14E45" w14:paraId="1BCE2723" w14:textId="77777777" w:rsidTr="0074760E">
        <w:trPr>
          <w:trHeight w:hRule="exact" w:val="397"/>
        </w:trPr>
        <w:tc>
          <w:tcPr>
            <w:tcW w:w="1413" w:type="dxa"/>
            <w:vAlign w:val="center"/>
          </w:tcPr>
          <w:p w14:paraId="38E27CC3" w14:textId="018C1173" w:rsidR="003A2702" w:rsidRPr="00A14E45" w:rsidRDefault="003A2702" w:rsidP="0074760E">
            <w:pPr>
              <w:pStyle w:val="Framecontents"/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14E45">
              <w:rPr>
                <w:rFonts w:ascii="Arial" w:hAnsi="Arial" w:cs="Arial"/>
                <w:b/>
                <w:bCs/>
              </w:rPr>
              <w:t>3.</w:t>
            </w:r>
          </w:p>
        </w:tc>
        <w:tc>
          <w:tcPr>
            <w:tcW w:w="7603" w:type="dxa"/>
            <w:vAlign w:val="center"/>
          </w:tcPr>
          <w:p w14:paraId="63D920DA" w14:textId="77777777" w:rsidR="003A2702" w:rsidRPr="00A14E45" w:rsidRDefault="003A2702" w:rsidP="0074760E">
            <w:pPr>
              <w:pStyle w:val="Framecontents"/>
              <w:spacing w:after="0"/>
              <w:rPr>
                <w:rFonts w:ascii="Arial" w:hAnsi="Arial" w:cs="Arial"/>
              </w:rPr>
            </w:pPr>
          </w:p>
        </w:tc>
      </w:tr>
      <w:tr w:rsidR="003A2702" w:rsidRPr="00A14E45" w14:paraId="574B71BD" w14:textId="77777777" w:rsidTr="0074760E">
        <w:trPr>
          <w:trHeight w:hRule="exact" w:val="397"/>
        </w:trPr>
        <w:tc>
          <w:tcPr>
            <w:tcW w:w="1413" w:type="dxa"/>
            <w:vAlign w:val="center"/>
          </w:tcPr>
          <w:p w14:paraId="5FACA5EC" w14:textId="3413A581" w:rsidR="003A2702" w:rsidRPr="00A14E45" w:rsidRDefault="003A2702" w:rsidP="0074760E">
            <w:pPr>
              <w:pStyle w:val="Framecontents"/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14E45">
              <w:rPr>
                <w:rFonts w:ascii="Arial" w:hAnsi="Arial" w:cs="Arial"/>
                <w:b/>
                <w:bCs/>
              </w:rPr>
              <w:t>4.</w:t>
            </w:r>
          </w:p>
        </w:tc>
        <w:tc>
          <w:tcPr>
            <w:tcW w:w="7603" w:type="dxa"/>
            <w:vAlign w:val="center"/>
          </w:tcPr>
          <w:p w14:paraId="7D6643FE" w14:textId="77777777" w:rsidR="003A2702" w:rsidRPr="00A14E45" w:rsidRDefault="003A2702" w:rsidP="0074760E">
            <w:pPr>
              <w:pStyle w:val="Framecontents"/>
              <w:spacing w:after="0"/>
              <w:rPr>
                <w:rFonts w:ascii="Arial" w:hAnsi="Arial" w:cs="Arial"/>
              </w:rPr>
            </w:pPr>
          </w:p>
        </w:tc>
      </w:tr>
      <w:tr w:rsidR="003A2702" w:rsidRPr="00A14E45" w14:paraId="2494159C" w14:textId="77777777" w:rsidTr="0074760E">
        <w:trPr>
          <w:trHeight w:hRule="exact" w:val="397"/>
        </w:trPr>
        <w:tc>
          <w:tcPr>
            <w:tcW w:w="1413" w:type="dxa"/>
            <w:vAlign w:val="center"/>
          </w:tcPr>
          <w:p w14:paraId="3F026AB1" w14:textId="3AA25CCE" w:rsidR="003A2702" w:rsidRPr="00A14E45" w:rsidRDefault="003A2702" w:rsidP="0074760E">
            <w:pPr>
              <w:pStyle w:val="Framecontents"/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14E45">
              <w:rPr>
                <w:rFonts w:ascii="Arial" w:hAnsi="Arial" w:cs="Arial"/>
                <w:b/>
                <w:bCs/>
              </w:rPr>
              <w:t>5.</w:t>
            </w:r>
          </w:p>
        </w:tc>
        <w:tc>
          <w:tcPr>
            <w:tcW w:w="7603" w:type="dxa"/>
            <w:vAlign w:val="center"/>
          </w:tcPr>
          <w:p w14:paraId="5AC3CCC9" w14:textId="77777777" w:rsidR="003A2702" w:rsidRPr="00A14E45" w:rsidRDefault="003A2702" w:rsidP="0074760E">
            <w:pPr>
              <w:pStyle w:val="Framecontents"/>
              <w:spacing w:after="0"/>
              <w:rPr>
                <w:rFonts w:ascii="Arial" w:hAnsi="Arial" w:cs="Arial"/>
              </w:rPr>
            </w:pPr>
          </w:p>
        </w:tc>
      </w:tr>
      <w:tr w:rsidR="003A2702" w:rsidRPr="00A14E45" w14:paraId="007DC283" w14:textId="77777777" w:rsidTr="0074760E">
        <w:trPr>
          <w:trHeight w:hRule="exact" w:val="397"/>
        </w:trPr>
        <w:tc>
          <w:tcPr>
            <w:tcW w:w="1413" w:type="dxa"/>
            <w:vAlign w:val="center"/>
          </w:tcPr>
          <w:p w14:paraId="137C5ADB" w14:textId="0417C301" w:rsidR="003A2702" w:rsidRPr="00A14E45" w:rsidRDefault="003A2702" w:rsidP="0074760E">
            <w:pPr>
              <w:pStyle w:val="Framecontents"/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14E45">
              <w:rPr>
                <w:rFonts w:ascii="Arial" w:hAnsi="Arial" w:cs="Arial"/>
                <w:b/>
                <w:bCs/>
              </w:rPr>
              <w:t>6.</w:t>
            </w:r>
          </w:p>
        </w:tc>
        <w:tc>
          <w:tcPr>
            <w:tcW w:w="7603" w:type="dxa"/>
            <w:vAlign w:val="center"/>
          </w:tcPr>
          <w:p w14:paraId="24B64B91" w14:textId="77777777" w:rsidR="003A2702" w:rsidRPr="00A14E45" w:rsidRDefault="003A2702" w:rsidP="0074760E">
            <w:pPr>
              <w:pStyle w:val="Framecontents"/>
              <w:spacing w:after="0"/>
              <w:rPr>
                <w:rFonts w:ascii="Arial" w:hAnsi="Arial" w:cs="Arial"/>
              </w:rPr>
            </w:pPr>
          </w:p>
        </w:tc>
      </w:tr>
      <w:tr w:rsidR="003A2702" w:rsidRPr="00A14E45" w14:paraId="009FFBFF" w14:textId="77777777" w:rsidTr="0074760E">
        <w:trPr>
          <w:trHeight w:hRule="exact" w:val="397"/>
        </w:trPr>
        <w:tc>
          <w:tcPr>
            <w:tcW w:w="1413" w:type="dxa"/>
            <w:vAlign w:val="center"/>
          </w:tcPr>
          <w:p w14:paraId="55DB2995" w14:textId="163CCA4F" w:rsidR="003A2702" w:rsidRPr="00A14E45" w:rsidRDefault="003A2702" w:rsidP="0074760E">
            <w:pPr>
              <w:pStyle w:val="Framecontents"/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14E45">
              <w:rPr>
                <w:rFonts w:ascii="Arial" w:hAnsi="Arial" w:cs="Arial"/>
                <w:b/>
                <w:bCs/>
              </w:rPr>
              <w:t>7.</w:t>
            </w:r>
          </w:p>
        </w:tc>
        <w:tc>
          <w:tcPr>
            <w:tcW w:w="7603" w:type="dxa"/>
            <w:vAlign w:val="center"/>
          </w:tcPr>
          <w:p w14:paraId="53D72B2B" w14:textId="77777777" w:rsidR="003A2702" w:rsidRPr="00A14E45" w:rsidRDefault="003A2702" w:rsidP="0074760E">
            <w:pPr>
              <w:pStyle w:val="Framecontents"/>
              <w:spacing w:after="0"/>
              <w:rPr>
                <w:rFonts w:ascii="Arial" w:hAnsi="Arial" w:cs="Arial"/>
              </w:rPr>
            </w:pPr>
          </w:p>
        </w:tc>
      </w:tr>
      <w:tr w:rsidR="003A2702" w:rsidRPr="00A14E45" w14:paraId="36C346FD" w14:textId="77777777" w:rsidTr="0074760E">
        <w:trPr>
          <w:trHeight w:hRule="exact" w:val="397"/>
        </w:trPr>
        <w:tc>
          <w:tcPr>
            <w:tcW w:w="1413" w:type="dxa"/>
            <w:vAlign w:val="center"/>
          </w:tcPr>
          <w:p w14:paraId="698509F8" w14:textId="52878A13" w:rsidR="003A2702" w:rsidRPr="00A14E45" w:rsidRDefault="003A2702" w:rsidP="0074760E">
            <w:pPr>
              <w:pStyle w:val="Framecontents"/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14E45">
              <w:rPr>
                <w:rFonts w:ascii="Arial" w:hAnsi="Arial" w:cs="Arial"/>
                <w:b/>
                <w:bCs/>
              </w:rPr>
              <w:t>8.</w:t>
            </w:r>
          </w:p>
        </w:tc>
        <w:tc>
          <w:tcPr>
            <w:tcW w:w="7603" w:type="dxa"/>
            <w:vAlign w:val="center"/>
          </w:tcPr>
          <w:p w14:paraId="2FDC700C" w14:textId="77777777" w:rsidR="003A2702" w:rsidRPr="00A14E45" w:rsidRDefault="003A2702" w:rsidP="0074760E">
            <w:pPr>
              <w:pStyle w:val="Framecontents"/>
              <w:spacing w:after="0"/>
              <w:rPr>
                <w:rFonts w:ascii="Arial" w:hAnsi="Arial" w:cs="Arial"/>
              </w:rPr>
            </w:pPr>
          </w:p>
        </w:tc>
      </w:tr>
      <w:tr w:rsidR="003A2702" w:rsidRPr="00A14E45" w14:paraId="6840498E" w14:textId="77777777" w:rsidTr="0074760E">
        <w:trPr>
          <w:trHeight w:hRule="exact" w:val="397"/>
        </w:trPr>
        <w:tc>
          <w:tcPr>
            <w:tcW w:w="1413" w:type="dxa"/>
            <w:vAlign w:val="center"/>
          </w:tcPr>
          <w:p w14:paraId="08B1CD18" w14:textId="18374775" w:rsidR="003A2702" w:rsidRPr="00A14E45" w:rsidRDefault="003A2702" w:rsidP="0074760E">
            <w:pPr>
              <w:pStyle w:val="Framecontents"/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14E45">
              <w:rPr>
                <w:rFonts w:ascii="Arial" w:hAnsi="Arial" w:cs="Arial"/>
                <w:b/>
                <w:bCs/>
              </w:rPr>
              <w:t>9.</w:t>
            </w:r>
          </w:p>
        </w:tc>
        <w:tc>
          <w:tcPr>
            <w:tcW w:w="7603" w:type="dxa"/>
            <w:vAlign w:val="center"/>
          </w:tcPr>
          <w:p w14:paraId="2815D2AF" w14:textId="77777777" w:rsidR="003A2702" w:rsidRPr="00A14E45" w:rsidRDefault="003A2702" w:rsidP="0074760E">
            <w:pPr>
              <w:pStyle w:val="Framecontents"/>
              <w:spacing w:after="0"/>
              <w:rPr>
                <w:rFonts w:ascii="Arial" w:hAnsi="Arial" w:cs="Arial"/>
              </w:rPr>
            </w:pPr>
          </w:p>
        </w:tc>
      </w:tr>
      <w:tr w:rsidR="003A2702" w:rsidRPr="00A14E45" w14:paraId="74405C74" w14:textId="77777777" w:rsidTr="0074760E">
        <w:trPr>
          <w:trHeight w:hRule="exact" w:val="397"/>
        </w:trPr>
        <w:tc>
          <w:tcPr>
            <w:tcW w:w="1413" w:type="dxa"/>
            <w:vAlign w:val="center"/>
          </w:tcPr>
          <w:p w14:paraId="71BC0086" w14:textId="39BEB4A6" w:rsidR="003A2702" w:rsidRPr="00A14E45" w:rsidRDefault="003A2702" w:rsidP="0074760E">
            <w:pPr>
              <w:pStyle w:val="Framecontents"/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14E45">
              <w:rPr>
                <w:rFonts w:ascii="Arial" w:hAnsi="Arial" w:cs="Arial"/>
                <w:b/>
                <w:bCs/>
              </w:rPr>
              <w:t>Tie Break</w:t>
            </w:r>
          </w:p>
        </w:tc>
        <w:tc>
          <w:tcPr>
            <w:tcW w:w="7603" w:type="dxa"/>
            <w:vAlign w:val="center"/>
          </w:tcPr>
          <w:p w14:paraId="546CFD5B" w14:textId="77777777" w:rsidR="003A2702" w:rsidRPr="00A14E45" w:rsidRDefault="003A2702" w:rsidP="0074760E">
            <w:pPr>
              <w:pStyle w:val="Framecontents"/>
              <w:spacing w:after="0"/>
              <w:rPr>
                <w:rFonts w:ascii="Arial" w:hAnsi="Arial" w:cs="Arial"/>
              </w:rPr>
            </w:pPr>
          </w:p>
        </w:tc>
      </w:tr>
    </w:tbl>
    <w:p w14:paraId="1CA9C3B2" w14:textId="77777777" w:rsidR="00B816C4" w:rsidRPr="00B816C4" w:rsidRDefault="00B816C4">
      <w:pPr>
        <w:rPr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26"/>
      </w:tblGrid>
      <w:tr w:rsidR="00A14E45" w:rsidRPr="00A14E45" w14:paraId="62996354" w14:textId="77777777" w:rsidTr="004F739C">
        <w:trPr>
          <w:trHeight w:hRule="exact" w:val="2086"/>
        </w:trPr>
        <w:tc>
          <w:tcPr>
            <w:tcW w:w="9628" w:type="dxa"/>
            <w:tcBorders>
              <w:top w:val="nil"/>
              <w:left w:val="nil"/>
              <w:bottom w:val="nil"/>
              <w:right w:val="nil"/>
            </w:tcBorders>
          </w:tcPr>
          <w:p w14:paraId="181A67C5" w14:textId="6F5BC26F" w:rsidR="00023B4A" w:rsidRDefault="00A14E45" w:rsidP="00023B4A">
            <w:pPr>
              <w:pStyle w:val="Framecontents"/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14E45">
              <w:rPr>
                <w:rFonts w:ascii="Arial" w:hAnsi="Arial" w:cs="Arial"/>
                <w:b/>
                <w:bCs/>
              </w:rPr>
              <w:t xml:space="preserve">None of the above images may have been </w:t>
            </w:r>
            <w:r w:rsidR="0007628B">
              <w:rPr>
                <w:rFonts w:ascii="Arial" w:hAnsi="Arial" w:cs="Arial"/>
                <w:b/>
                <w:bCs/>
              </w:rPr>
              <w:t xml:space="preserve">previously entered </w:t>
            </w:r>
            <w:r w:rsidRPr="00A14E45">
              <w:rPr>
                <w:rFonts w:ascii="Arial" w:hAnsi="Arial" w:cs="Arial"/>
                <w:b/>
                <w:bCs/>
              </w:rPr>
              <w:t>in either the</w:t>
            </w:r>
            <w:r w:rsidR="00B816C4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0C625F7D" w14:textId="624130BD" w:rsidR="00A14E45" w:rsidRPr="00A14E45" w:rsidRDefault="00A14E45" w:rsidP="00023B4A">
            <w:pPr>
              <w:pStyle w:val="Framecontents"/>
              <w:jc w:val="center"/>
              <w:rPr>
                <w:rFonts w:ascii="Arial" w:hAnsi="Arial" w:cs="Arial"/>
                <w:b/>
                <w:bCs/>
              </w:rPr>
            </w:pPr>
            <w:r w:rsidRPr="00A14E45">
              <w:rPr>
                <w:rFonts w:ascii="Arial" w:hAnsi="Arial" w:cs="Arial"/>
                <w:b/>
                <w:bCs/>
              </w:rPr>
              <w:t xml:space="preserve">Print Battles / Inter-club PDI Competitions </w:t>
            </w:r>
            <w:r w:rsidR="0007628B">
              <w:rPr>
                <w:rFonts w:ascii="Arial" w:hAnsi="Arial" w:cs="Arial"/>
                <w:b/>
                <w:bCs/>
              </w:rPr>
              <w:t>previously.</w:t>
            </w:r>
          </w:p>
          <w:p w14:paraId="793B2812" w14:textId="129311F4" w:rsidR="00A14E45" w:rsidRDefault="0007628B" w:rsidP="004F739C">
            <w:pPr>
              <w:pStyle w:val="Framecontents"/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r</w:t>
            </w:r>
            <w:r w:rsidR="00A14E45" w:rsidRPr="00A14E45">
              <w:rPr>
                <w:rFonts w:ascii="Arial" w:hAnsi="Arial" w:cs="Arial"/>
              </w:rPr>
              <w:t xml:space="preserve">eturn to the </w:t>
            </w:r>
            <w:r w:rsidR="004F739C">
              <w:rPr>
                <w:rFonts w:ascii="Arial" w:hAnsi="Arial" w:cs="Arial"/>
              </w:rPr>
              <w:t>Inter-Club PDI</w:t>
            </w:r>
            <w:r w:rsidR="00A14E45" w:rsidRPr="00A14E45">
              <w:rPr>
                <w:rFonts w:ascii="Arial" w:hAnsi="Arial" w:cs="Arial"/>
              </w:rPr>
              <w:t xml:space="preserve"> Organiser – </w:t>
            </w:r>
            <w:hyperlink r:id="rId7" w:history="1">
              <w:r w:rsidR="004F739C" w:rsidRPr="007C771A">
                <w:rPr>
                  <w:rStyle w:val="Hyperlink"/>
                  <w:rFonts w:ascii="Arial" w:hAnsi="Arial" w:cs="Arial"/>
                </w:rPr>
                <w:t>jorj.malinowski@gmail.com</w:t>
              </w:r>
            </w:hyperlink>
          </w:p>
          <w:p w14:paraId="60B122DC" w14:textId="77777777" w:rsidR="004F739C" w:rsidRPr="004F739C" w:rsidRDefault="004F739C" w:rsidP="004F739C">
            <w:pPr>
              <w:pStyle w:val="Framecontents"/>
              <w:spacing w:after="0"/>
              <w:jc w:val="center"/>
              <w:rPr>
                <w:rFonts w:ascii="Arial" w:hAnsi="Arial" w:cs="Arial"/>
                <w:b/>
                <w:bCs/>
                <w:color w:val="CC0000"/>
                <w:shd w:val="clear" w:color="auto" w:fill="FFFFFF"/>
              </w:rPr>
            </w:pPr>
          </w:p>
          <w:p w14:paraId="06934A43" w14:textId="05D0BFA5" w:rsidR="004F739C" w:rsidRPr="004F739C" w:rsidRDefault="004F739C" w:rsidP="004F739C">
            <w:pPr>
              <w:pStyle w:val="Framecontents"/>
              <w:jc w:val="center"/>
              <w:rPr>
                <w:rFonts w:ascii="Arial" w:hAnsi="Arial" w:cs="Arial"/>
              </w:rPr>
            </w:pPr>
            <w:r w:rsidRPr="004F739C">
              <w:rPr>
                <w:rFonts w:ascii="Arial" w:hAnsi="Arial" w:cs="Arial"/>
              </w:rPr>
              <w:t>LPA Clubs like to show the competition on a club night; therefore, entering this competition automatically allows the LPA to put the images on a DVD for club viewing.</w:t>
            </w:r>
          </w:p>
          <w:p w14:paraId="07F87B28" w14:textId="1CDCF368" w:rsidR="004F739C" w:rsidRPr="00B816C4" w:rsidRDefault="004F739C" w:rsidP="004F739C">
            <w:pPr>
              <w:pStyle w:val="Framecontents"/>
              <w:spacing w:after="0"/>
              <w:jc w:val="center"/>
              <w:rPr>
                <w:rFonts w:ascii="Arial" w:hAnsi="Arial" w:cs="Arial"/>
                <w:b/>
                <w:bCs/>
                <w:color w:val="CC0000"/>
                <w:shd w:val="clear" w:color="auto" w:fill="FFFFFF"/>
              </w:rPr>
            </w:pPr>
          </w:p>
        </w:tc>
      </w:tr>
    </w:tbl>
    <w:p w14:paraId="057F055D" w14:textId="4E5BE587" w:rsidR="009B7EDA" w:rsidRPr="00A14E45" w:rsidRDefault="009B7EDA" w:rsidP="0074760E">
      <w:pPr>
        <w:pStyle w:val="Standard"/>
        <w:rPr>
          <w:rFonts w:ascii="Arial" w:hAnsi="Arial" w:cs="Arial"/>
          <w:sz w:val="20"/>
          <w:szCs w:val="20"/>
        </w:rPr>
      </w:pPr>
    </w:p>
    <w:sectPr w:rsidR="009B7EDA" w:rsidRPr="00A14E45" w:rsidSect="0074760E">
      <w:pgSz w:w="11906" w:h="16838"/>
      <w:pgMar w:top="1276" w:right="1440" w:bottom="1276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EAC2AE" w14:textId="77777777" w:rsidR="00482E97" w:rsidRDefault="00482E97">
      <w:r>
        <w:separator/>
      </w:r>
    </w:p>
  </w:endnote>
  <w:endnote w:type="continuationSeparator" w:id="0">
    <w:p w14:paraId="7C9AD834" w14:textId="77777777" w:rsidR="00482E97" w:rsidRDefault="00482E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B02B1A" w14:textId="77777777" w:rsidR="00482E97" w:rsidRDefault="00482E97">
      <w:r>
        <w:rPr>
          <w:color w:val="000000"/>
        </w:rPr>
        <w:separator/>
      </w:r>
    </w:p>
  </w:footnote>
  <w:footnote w:type="continuationSeparator" w:id="0">
    <w:p w14:paraId="4D5BE1ED" w14:textId="77777777" w:rsidR="00482E97" w:rsidRDefault="00482E9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szAwNbIwNDAxtrRU0lEKTi0uzszPAykwrAUAO9qzAywAAAA="/>
  </w:docVars>
  <w:rsids>
    <w:rsidRoot w:val="009B7EDA"/>
    <w:rsid w:val="00023B4A"/>
    <w:rsid w:val="0007628B"/>
    <w:rsid w:val="001D3EC3"/>
    <w:rsid w:val="00243485"/>
    <w:rsid w:val="003A2702"/>
    <w:rsid w:val="003A62C5"/>
    <w:rsid w:val="00482E97"/>
    <w:rsid w:val="004F739C"/>
    <w:rsid w:val="006034B3"/>
    <w:rsid w:val="00727CBF"/>
    <w:rsid w:val="0074760E"/>
    <w:rsid w:val="009B7EDA"/>
    <w:rsid w:val="00A14E45"/>
    <w:rsid w:val="00A31819"/>
    <w:rsid w:val="00B816C4"/>
    <w:rsid w:val="00C7527D"/>
    <w:rsid w:val="00FA7E0B"/>
    <w:rsid w:val="00FF4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4C7650"/>
  <w15:docId w15:val="{D303575D-E996-4315-9E3C-57BDE6E23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Mangal"/>
        <w:kern w:val="3"/>
        <w:sz w:val="24"/>
        <w:szCs w:val="24"/>
        <w:lang w:val="en-GB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Framecontents">
    <w:name w:val="Frame contents"/>
    <w:basedOn w:val="Textbody"/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Internetlink">
    <w:name w:val="Internet link"/>
    <w:rPr>
      <w:color w:val="000080"/>
      <w:u w:val="single"/>
    </w:rPr>
  </w:style>
  <w:style w:type="table" w:styleId="TableGrid">
    <w:name w:val="Table Grid"/>
    <w:basedOn w:val="TableNormal"/>
    <w:uiPriority w:val="39"/>
    <w:rsid w:val="003A27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F73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73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jorj.malinowski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n Tyrer</dc:creator>
  <cp:lastModifiedBy>Mike Bennett</cp:lastModifiedBy>
  <cp:revision>2</cp:revision>
  <dcterms:created xsi:type="dcterms:W3CDTF">2025-09-05T19:23:00Z</dcterms:created>
  <dcterms:modified xsi:type="dcterms:W3CDTF">2025-09-05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a888b3e27f0d48835806a2e3b35268c2ef6389f27a5a06ac81b7b8ce12c0c1</vt:lpwstr>
  </property>
</Properties>
</file>